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04C7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F453392" w:rsidR="007B4A91" w:rsidRDefault="00104C7C">
      <w:pPr>
        <w:rPr>
          <w:sz w:val="28"/>
          <w:szCs w:val="28"/>
        </w:rPr>
      </w:pPr>
      <w:r>
        <w:rPr>
          <w:sz w:val="28"/>
          <w:szCs w:val="28"/>
        </w:rPr>
        <w:t>Moon Adventure</w:t>
      </w:r>
    </w:p>
    <w:p w14:paraId="34A9E19B" w14:textId="77777777" w:rsidR="007B4A91" w:rsidRDefault="00104C7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62D7C5" w:rsidR="007B4A91" w:rsidRDefault="00104C7C">
      <w:pPr>
        <w:ind w:left="720"/>
        <w:rPr>
          <w:sz w:val="28"/>
          <w:szCs w:val="28"/>
        </w:rPr>
      </w:pPr>
      <w:r>
        <w:rPr>
          <w:sz w:val="28"/>
          <w:szCs w:val="28"/>
        </w:rPr>
        <w:t>Avoid the obstacles</w:t>
      </w:r>
    </w:p>
    <w:p w14:paraId="3D632C61" w14:textId="77777777" w:rsidR="007B4A91" w:rsidRDefault="00104C7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  <w:bookmarkStart w:id="0" w:name="_GoBack"/>
      <w:bookmarkEnd w:id="0"/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63D0EC0" w:rsidR="007B4A91" w:rsidRDefault="00104C7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 astronaut was sent on moon to discover it but when he/she landed </w:t>
      </w:r>
    </w:p>
    <w:p w14:paraId="6102F988" w14:textId="77777777" w:rsidR="007B4A91" w:rsidRDefault="00104C7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6AC5C07" w:rsidR="007B4A91" w:rsidRDefault="00104C7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 moon they found out that there are many flying objects </w:t>
      </w:r>
    </w:p>
    <w:p w14:paraId="0AE3FDBE" w14:textId="77777777" w:rsidR="007B4A91" w:rsidRDefault="00104C7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1A7BF3E" w:rsidR="007B4A91" w:rsidRDefault="00104C7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ich they have to </w:t>
      </w:r>
      <w:proofErr w:type="gramStart"/>
      <w:r>
        <w:rPr>
          <w:sz w:val="28"/>
          <w:szCs w:val="28"/>
        </w:rPr>
        <w:t>avoid .</w:t>
      </w:r>
      <w:proofErr w:type="gramEnd"/>
    </w:p>
    <w:p w14:paraId="35A4557A" w14:textId="77777777" w:rsidR="007B4A91" w:rsidRDefault="00104C7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D783EB" w:rsidR="007B4A91" w:rsidRDefault="00104C7C" w:rsidP="00104C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ronau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AB6AEE6" w:rsidR="007B4A91" w:rsidRDefault="00104C7C" w:rsidP="00104C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void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742A218" w:rsidR="007B4A91" w:rsidRDefault="00104C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shi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37F9644" w:rsidR="007B4A91" w:rsidRDefault="00104C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de to moo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104C7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04C7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04C7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04C7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04C7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4C7C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eshree Shah</dc:creator>
  <cp:lastModifiedBy>Hiteshree Shah</cp:lastModifiedBy>
  <cp:revision>2</cp:revision>
  <dcterms:created xsi:type="dcterms:W3CDTF">2021-08-03T08:20:00Z</dcterms:created>
  <dcterms:modified xsi:type="dcterms:W3CDTF">2021-08-03T08:20:00Z</dcterms:modified>
</cp:coreProperties>
</file>